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2DCEB" w14:textId="77777777" w:rsidR="00116D66" w:rsidRPr="001B625A" w:rsidRDefault="00116D66" w:rsidP="00116D66">
      <w:pPr>
        <w:rPr>
          <w:b/>
          <w:bCs/>
          <w:sz w:val="28"/>
          <w:szCs w:val="28"/>
        </w:rPr>
      </w:pPr>
      <w:r w:rsidRPr="001B625A">
        <w:rPr>
          <w:b/>
          <w:bCs/>
          <w:sz w:val="28"/>
          <w:szCs w:val="28"/>
        </w:rPr>
        <w:t xml:space="preserve">Saw Operator Description </w:t>
      </w:r>
    </w:p>
    <w:p w14:paraId="1541E35D" w14:textId="77777777" w:rsidR="00116D66" w:rsidRDefault="00116D66" w:rsidP="00116D66">
      <w:r>
        <w:t>SUMMARY: Ensures the safe operation of an automatic vertical band saw. Cuts steel stock to correct length and measurements.</w:t>
      </w:r>
    </w:p>
    <w:p w14:paraId="1BBC1EE9" w14:textId="5DE75458" w:rsidR="00116D66" w:rsidRPr="0019229F" w:rsidRDefault="00116D66" w:rsidP="00116D66">
      <w:pPr>
        <w:rPr>
          <w:b/>
          <w:bCs/>
        </w:rPr>
      </w:pPr>
      <w:r w:rsidRPr="0019229F">
        <w:rPr>
          <w:b/>
          <w:bCs/>
        </w:rPr>
        <w:t xml:space="preserve">ROLES AND RESPONSIBILITIES: </w:t>
      </w:r>
    </w:p>
    <w:p w14:paraId="1AFA85FF" w14:textId="362CB185" w:rsidR="00116D66" w:rsidRDefault="00116D66" w:rsidP="00116D66">
      <w:r>
        <w:t xml:space="preserve">Reads and interprets basic </w:t>
      </w:r>
      <w:r w:rsidR="0019229F">
        <w:t>blueprints</w:t>
      </w:r>
      <w:r>
        <w:t xml:space="preserve">. </w:t>
      </w:r>
    </w:p>
    <w:p w14:paraId="17F347B4" w14:textId="1CFA5FDB" w:rsidR="00116D66" w:rsidRDefault="00116D66" w:rsidP="00116D66">
      <w:r>
        <w:t xml:space="preserve">Completes daily stock inventory reports. </w:t>
      </w:r>
    </w:p>
    <w:p w14:paraId="6B12837A" w14:textId="1350EAD6" w:rsidR="00116D66" w:rsidRDefault="00116D66" w:rsidP="00116D66">
      <w:r>
        <w:t xml:space="preserve">Orders and maintains proper inventory levels of </w:t>
      </w:r>
      <w:proofErr w:type="gramStart"/>
      <w:r>
        <w:t>materials</w:t>
      </w:r>
      <w:proofErr w:type="gramEnd"/>
      <w:r>
        <w:t xml:space="preserve"> </w:t>
      </w:r>
    </w:p>
    <w:p w14:paraId="404ADD46" w14:textId="540EE48B" w:rsidR="00116D66" w:rsidRDefault="00116D66" w:rsidP="00116D66">
      <w:r>
        <w:t xml:space="preserve">Unload raw materials from semi-trucks and store material. </w:t>
      </w:r>
    </w:p>
    <w:p w14:paraId="1317AD4F" w14:textId="7C5EF556" w:rsidR="00116D66" w:rsidRDefault="00116D66" w:rsidP="00116D66">
      <w:r>
        <w:t xml:space="preserve">Maintains equipment and ensures </w:t>
      </w:r>
      <w:r w:rsidR="002C5BBA">
        <w:t xml:space="preserve">the </w:t>
      </w:r>
      <w:r>
        <w:t xml:space="preserve">work area </w:t>
      </w:r>
      <w:proofErr w:type="gramStart"/>
      <w:r>
        <w:t>is clean and safe at all times</w:t>
      </w:r>
      <w:proofErr w:type="gramEnd"/>
      <w:r>
        <w:t>.</w:t>
      </w:r>
    </w:p>
    <w:p w14:paraId="0E60723D" w14:textId="03DDCC1E" w:rsidR="00116D66" w:rsidRDefault="00ED23C8" w:rsidP="00116D66">
      <w:r>
        <w:t>P</w:t>
      </w:r>
      <w:r w:rsidR="00116D66">
        <w:t xml:space="preserve">erforms </w:t>
      </w:r>
      <w:r w:rsidR="002C5BBA">
        <w:t>essential</w:t>
      </w:r>
      <w:r w:rsidR="00116D66">
        <w:t xml:space="preserve"> preventative maintenance on saw equipment. </w:t>
      </w:r>
    </w:p>
    <w:p w14:paraId="250B4D07" w14:textId="5B6E4E21" w:rsidR="00116D66" w:rsidRDefault="00116D66" w:rsidP="00116D66">
      <w:r>
        <w:t xml:space="preserve">Assures compliance with appropriate safety practices and procedures and with applicable federal, </w:t>
      </w:r>
      <w:r w:rsidR="002C5BBA">
        <w:t>s</w:t>
      </w:r>
      <w:r>
        <w:t>tate</w:t>
      </w:r>
      <w:r w:rsidR="002C5BBA">
        <w:t>,</w:t>
      </w:r>
      <w:r>
        <w:t xml:space="preserve"> and local codes, OSHA regulations</w:t>
      </w:r>
      <w:r w:rsidR="002C5BBA">
        <w:t>,</w:t>
      </w:r>
      <w:r>
        <w:t xml:space="preserve"> and </w:t>
      </w:r>
      <w:proofErr w:type="gramStart"/>
      <w:r>
        <w:t>requirements</w:t>
      </w:r>
      <w:proofErr w:type="gramEnd"/>
    </w:p>
    <w:p w14:paraId="3D96C83B" w14:textId="58976CE2" w:rsidR="00116D66" w:rsidRDefault="00116D66" w:rsidP="00116D66">
      <w:r>
        <w:t xml:space="preserve"> Maintains </w:t>
      </w:r>
      <w:r w:rsidR="002C5BBA">
        <w:t xml:space="preserve">a </w:t>
      </w:r>
      <w:r>
        <w:t xml:space="preserve">safe and clean working environment by complying with procedures, rules, and regulations. </w:t>
      </w:r>
    </w:p>
    <w:p w14:paraId="5C8C4C3C" w14:textId="0FA5ACB7" w:rsidR="00116D66" w:rsidRDefault="00116D66" w:rsidP="00116D66">
      <w:r>
        <w:t xml:space="preserve">Operates overhead crane and use of </w:t>
      </w:r>
      <w:r w:rsidR="002C5BBA">
        <w:t xml:space="preserve">a </w:t>
      </w:r>
      <w:r>
        <w:t xml:space="preserve">forklift. </w:t>
      </w:r>
    </w:p>
    <w:p w14:paraId="26590442" w14:textId="3C6C3D81" w:rsidR="00ED23C8" w:rsidRPr="00ED23C8" w:rsidRDefault="00ED23C8" w:rsidP="00ED23C8">
      <w:r w:rsidRPr="0041796C">
        <w:rPr>
          <w:rFonts w:ascii="&amp;quot" w:hAnsi="&amp;quot"/>
          <w:color w:val="231F20"/>
        </w:rPr>
        <w:t>Work safely without presenting a direct threat to self or others.</w:t>
      </w:r>
    </w:p>
    <w:p w14:paraId="6B012799" w14:textId="693D9DE6" w:rsidR="00ED23C8" w:rsidRDefault="00ED23C8" w:rsidP="00ED23C8">
      <w:r>
        <w:rPr>
          <w:rFonts w:ascii="&amp;quot" w:hAnsi="&amp;quot"/>
          <w:color w:val="231F20"/>
        </w:rPr>
        <w:t>Compliance with all safety rules and guidelines.</w:t>
      </w:r>
    </w:p>
    <w:p w14:paraId="3F2EA535" w14:textId="77777777" w:rsidR="001B625A" w:rsidRDefault="0019229F" w:rsidP="0019229F">
      <w:r>
        <w:t>Strong Work ethic and great attitude.</w:t>
      </w:r>
    </w:p>
    <w:p w14:paraId="5696BE66" w14:textId="70134045" w:rsidR="00221DD0" w:rsidRDefault="00221DD0" w:rsidP="0019229F">
      <w:r w:rsidRPr="00221DD0">
        <w:t>Consistently adhere to assigned work schedule, ensuring punctuality and reliability.</w:t>
      </w:r>
    </w:p>
    <w:p w14:paraId="7B84B4E6" w14:textId="77777777" w:rsidR="001B625A" w:rsidRDefault="001B625A" w:rsidP="001B625A">
      <w:r>
        <w:t xml:space="preserve">Other duties as </w:t>
      </w:r>
      <w:proofErr w:type="gramStart"/>
      <w:r>
        <w:t>assigned</w:t>
      </w:r>
      <w:proofErr w:type="gramEnd"/>
      <w:r>
        <w:t xml:space="preserve"> </w:t>
      </w:r>
    </w:p>
    <w:p w14:paraId="0D557A9C" w14:textId="77777777" w:rsidR="00116D66" w:rsidRPr="0019229F" w:rsidRDefault="00116D66" w:rsidP="00116D66">
      <w:pPr>
        <w:rPr>
          <w:b/>
          <w:bCs/>
        </w:rPr>
      </w:pPr>
      <w:r w:rsidRPr="0019229F">
        <w:rPr>
          <w:b/>
          <w:bCs/>
        </w:rPr>
        <w:t xml:space="preserve">KNOWLEDGE OF: </w:t>
      </w:r>
    </w:p>
    <w:p w14:paraId="234D59DD" w14:textId="76B95BCD" w:rsidR="00116D66" w:rsidRDefault="00116D66" w:rsidP="00116D66">
      <w:r>
        <w:t xml:space="preserve">• Trade tools, equipment, materials, tape measure, and techniques used in safe band saw operation. </w:t>
      </w:r>
    </w:p>
    <w:p w14:paraId="697D26AF" w14:textId="77777777" w:rsidR="00116D66" w:rsidRDefault="00116D66" w:rsidP="00116D66">
      <w:r>
        <w:t xml:space="preserve">• Mechanically inclined. </w:t>
      </w:r>
    </w:p>
    <w:p w14:paraId="0141F8A5" w14:textId="77777777" w:rsidR="00116D66" w:rsidRDefault="00116D66" w:rsidP="00116D66">
      <w:r>
        <w:t xml:space="preserve"> • Work independently with little direction. </w:t>
      </w:r>
    </w:p>
    <w:p w14:paraId="5AEC8916" w14:textId="77777777" w:rsidR="00116D66" w:rsidRDefault="00116D66" w:rsidP="00116D66">
      <w:r>
        <w:t xml:space="preserve">• </w:t>
      </w:r>
      <w:r w:rsidR="00BF195F">
        <w:t xml:space="preserve">Ability to meet </w:t>
      </w:r>
      <w:r>
        <w:t xml:space="preserve">schedules and </w:t>
      </w:r>
      <w:r w:rsidR="00BF195F">
        <w:t>deadlines</w:t>
      </w:r>
      <w:r>
        <w:t>.</w:t>
      </w:r>
    </w:p>
    <w:p w14:paraId="3F540535" w14:textId="77777777" w:rsidR="00BF195F" w:rsidRDefault="00116D66" w:rsidP="00116D66">
      <w:r>
        <w:t xml:space="preserve"> • Maintain routine records. </w:t>
      </w:r>
    </w:p>
    <w:p w14:paraId="15589CFF" w14:textId="4256C97D" w:rsidR="00BF195F" w:rsidRPr="0019229F" w:rsidRDefault="0019229F" w:rsidP="00116D66">
      <w:pPr>
        <w:rPr>
          <w:b/>
          <w:bCs/>
        </w:rPr>
      </w:pPr>
      <w:r>
        <w:rPr>
          <w:b/>
          <w:bCs/>
        </w:rPr>
        <w:t>Qualifications</w:t>
      </w:r>
      <w:r w:rsidR="00116D66" w:rsidRPr="0019229F">
        <w:rPr>
          <w:b/>
          <w:bCs/>
        </w:rPr>
        <w:t xml:space="preserve">: </w:t>
      </w:r>
    </w:p>
    <w:p w14:paraId="440B685F" w14:textId="06D564D5" w:rsidR="0019229F" w:rsidRDefault="00116D66" w:rsidP="00116D66">
      <w:r>
        <w:t xml:space="preserve">• </w:t>
      </w:r>
      <w:r w:rsidR="0019229F">
        <w:t>Manufacturing experience using a band saw</w:t>
      </w:r>
    </w:p>
    <w:p w14:paraId="20EE2DF0" w14:textId="18F50D15" w:rsidR="003B258B" w:rsidRDefault="003B258B" w:rsidP="003B258B">
      <w:r>
        <w:t xml:space="preserve">• Must be able to lift 50 lbs. </w:t>
      </w:r>
    </w:p>
    <w:p w14:paraId="36DD95C3" w14:textId="1A5AB6B2" w:rsidR="0019229F" w:rsidRDefault="0019229F" w:rsidP="0019229F">
      <w:r>
        <w:t>• Valid driver’s license or forklift operator’s license.</w:t>
      </w:r>
    </w:p>
    <w:p w14:paraId="184082CE" w14:textId="77777777" w:rsidR="0006541D" w:rsidRPr="00CC19A2" w:rsidRDefault="0006541D" w:rsidP="0006541D">
      <w:pPr>
        <w:spacing w:after="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 w:rsidRPr="00CC19A2">
        <w:rPr>
          <w:rFonts w:ascii="Helvetica" w:eastAsia="Times New Roman" w:hAnsi="Helvetica" w:cs="Helvetica"/>
          <w:b/>
          <w:bCs/>
          <w:color w:val="000000"/>
          <w:sz w:val="20"/>
          <w:szCs w:val="20"/>
        </w:rPr>
        <w:t>Physical Requirements</w:t>
      </w:r>
    </w:p>
    <w:p w14:paraId="0DB3695C" w14:textId="068B22AC" w:rsidR="0019229F" w:rsidRDefault="0006541D" w:rsidP="0006541D">
      <w:pPr>
        <w:spacing w:before="100" w:beforeAutospacing="1" w:after="100" w:afterAutospacing="1" w:line="240" w:lineRule="auto"/>
      </w:pPr>
      <w:r>
        <w:t xml:space="preserve">• </w:t>
      </w:r>
      <w:r w:rsidRPr="0006541D">
        <w:rPr>
          <w:rFonts w:ascii="Helvetica" w:eastAsia="Times New Roman" w:hAnsi="Helvetica" w:cs="Helvetica"/>
          <w:color w:val="000000"/>
          <w:sz w:val="20"/>
          <w:szCs w:val="20"/>
        </w:rPr>
        <w:t>Climbing, Balancing, Stooping, Kneeling, Crouching, Crawling,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 xml:space="preserve"> </w:t>
      </w:r>
      <w:r w:rsidRPr="00CC19A2">
        <w:rPr>
          <w:rFonts w:ascii="Helvetica" w:eastAsia="Times New Roman" w:hAnsi="Helvetica" w:cs="Helvetica"/>
          <w:color w:val="000000"/>
          <w:sz w:val="20"/>
          <w:szCs w:val="20"/>
        </w:rPr>
        <w:t>Reaching, Standing, Walking, Pushing, Pulling, Lifting, Grasping,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 xml:space="preserve"> </w:t>
      </w:r>
      <w:r w:rsidRPr="00CC19A2">
        <w:rPr>
          <w:rFonts w:ascii="Helvetica" w:eastAsia="Times New Roman" w:hAnsi="Helvetica" w:cs="Helvetica"/>
          <w:color w:val="000000"/>
          <w:sz w:val="20"/>
          <w:szCs w:val="20"/>
        </w:rPr>
        <w:t>Repetitive Motions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>.</w:t>
      </w:r>
    </w:p>
    <w:p w14:paraId="038B94D8" w14:textId="75AABE8A" w:rsidR="00116D66" w:rsidRDefault="0019229F" w:rsidP="00116D66">
      <w:r>
        <w:t xml:space="preserve"> </w:t>
      </w:r>
    </w:p>
    <w:sectPr w:rsidR="00116D66" w:rsidSect="000654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66E96"/>
    <w:multiLevelType w:val="hybridMultilevel"/>
    <w:tmpl w:val="61AC7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E22F9"/>
    <w:multiLevelType w:val="hybridMultilevel"/>
    <w:tmpl w:val="C8AAB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879DE"/>
    <w:multiLevelType w:val="hybridMultilevel"/>
    <w:tmpl w:val="34505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71E1F"/>
    <w:multiLevelType w:val="multilevel"/>
    <w:tmpl w:val="9A4A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B2477D"/>
    <w:multiLevelType w:val="hybridMultilevel"/>
    <w:tmpl w:val="74788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F6388"/>
    <w:multiLevelType w:val="multilevel"/>
    <w:tmpl w:val="5BCE5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21361393">
    <w:abstractNumId w:val="2"/>
  </w:num>
  <w:num w:numId="2" w16cid:durableId="243607870">
    <w:abstractNumId w:val="5"/>
  </w:num>
  <w:num w:numId="3" w16cid:durableId="2079596094">
    <w:abstractNumId w:val="1"/>
  </w:num>
  <w:num w:numId="4" w16cid:durableId="754671687">
    <w:abstractNumId w:val="3"/>
  </w:num>
  <w:num w:numId="5" w16cid:durableId="2139177257">
    <w:abstractNumId w:val="0"/>
  </w:num>
  <w:num w:numId="6" w16cid:durableId="3993341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DS3MDcyszQysDBR0lEKTi0uzszPAykwqgUAstJjvSwAAAA="/>
  </w:docVars>
  <w:rsids>
    <w:rsidRoot w:val="00116D66"/>
    <w:rsid w:val="0006541D"/>
    <w:rsid w:val="00116D66"/>
    <w:rsid w:val="0019229F"/>
    <w:rsid w:val="001B625A"/>
    <w:rsid w:val="00221DD0"/>
    <w:rsid w:val="002C5BBA"/>
    <w:rsid w:val="003B258B"/>
    <w:rsid w:val="00474B58"/>
    <w:rsid w:val="00BF195F"/>
    <w:rsid w:val="00ED2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6CA80"/>
  <w15:chartTrackingRefBased/>
  <w15:docId w15:val="{A54DEF39-EE10-4B78-8971-5C7602955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22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counting</dc:creator>
  <cp:keywords/>
  <dc:description/>
  <cp:lastModifiedBy>Cindy Gumm</cp:lastModifiedBy>
  <cp:revision>8</cp:revision>
  <dcterms:created xsi:type="dcterms:W3CDTF">2018-08-31T04:30:00Z</dcterms:created>
  <dcterms:modified xsi:type="dcterms:W3CDTF">2023-10-24T14:19:00Z</dcterms:modified>
</cp:coreProperties>
</file>